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26FA1A" w14:textId="77777777" w:rsidR="005943B2" w:rsidRPr="005943B2" w:rsidRDefault="005943B2" w:rsidP="00561DA7">
      <w:pPr>
        <w:jc w:val="both"/>
        <w:rPr>
          <w:rFonts w:ascii="Arial" w:hAnsi="Arial" w:cs="Arial"/>
          <w:sz w:val="36"/>
          <w:szCs w:val="36"/>
        </w:rPr>
      </w:pPr>
      <w:r w:rsidRPr="005943B2">
        <w:rPr>
          <w:rFonts w:ascii="Arial" w:hAnsi="Arial" w:cs="Arial"/>
          <w:sz w:val="36"/>
          <w:szCs w:val="36"/>
        </w:rPr>
        <w:t>Microservices Architecture and Programming</w:t>
      </w:r>
    </w:p>
    <w:p w14:paraId="145567A1" w14:textId="60B3BA7E" w:rsidR="005943B2" w:rsidRPr="005943B2" w:rsidRDefault="005943B2" w:rsidP="00561DA7">
      <w:pPr>
        <w:jc w:val="both"/>
        <w:rPr>
          <w:rFonts w:ascii="Arial" w:hAnsi="Arial" w:cs="Arial"/>
          <w:sz w:val="24"/>
          <w:szCs w:val="24"/>
        </w:rPr>
      </w:pPr>
      <w:r w:rsidRPr="005943B2">
        <w:rPr>
          <w:rFonts w:ascii="Arial" w:hAnsi="Arial" w:cs="Arial"/>
          <w:b/>
          <w:bCs/>
          <w:sz w:val="24"/>
          <w:szCs w:val="24"/>
        </w:rPr>
        <w:t>Lab Practical and date</w:t>
      </w:r>
      <w:r w:rsidRPr="005943B2">
        <w:rPr>
          <w:rFonts w:ascii="Arial" w:hAnsi="Arial" w:cs="Arial"/>
          <w:sz w:val="24"/>
          <w:szCs w:val="24"/>
        </w:rPr>
        <w:t xml:space="preserve"> – Practical </w:t>
      </w:r>
      <w:r w:rsidR="00270386">
        <w:rPr>
          <w:rFonts w:ascii="Arial" w:hAnsi="Arial" w:cs="Arial"/>
          <w:sz w:val="24"/>
          <w:szCs w:val="24"/>
        </w:rPr>
        <w:t>5</w:t>
      </w:r>
      <w:r w:rsidRPr="005943B2">
        <w:rPr>
          <w:rFonts w:ascii="Arial" w:hAnsi="Arial" w:cs="Arial"/>
          <w:sz w:val="24"/>
          <w:szCs w:val="24"/>
        </w:rPr>
        <w:t xml:space="preserve">, </w:t>
      </w:r>
      <w:r w:rsidR="00270386">
        <w:rPr>
          <w:rFonts w:ascii="Arial" w:hAnsi="Arial" w:cs="Arial"/>
          <w:sz w:val="24"/>
          <w:szCs w:val="24"/>
        </w:rPr>
        <w:t>16</w:t>
      </w:r>
      <w:r w:rsidRPr="005943B2">
        <w:rPr>
          <w:rFonts w:ascii="Arial" w:hAnsi="Arial" w:cs="Arial"/>
          <w:sz w:val="24"/>
          <w:szCs w:val="24"/>
          <w:vertAlign w:val="superscript"/>
        </w:rPr>
        <w:t>th</w:t>
      </w:r>
      <w:r w:rsidRPr="005943B2">
        <w:rPr>
          <w:rFonts w:ascii="Arial" w:hAnsi="Arial" w:cs="Arial"/>
          <w:sz w:val="24"/>
          <w:szCs w:val="24"/>
        </w:rPr>
        <w:t xml:space="preserve"> </w:t>
      </w:r>
      <w:r w:rsidR="00270386">
        <w:rPr>
          <w:rFonts w:ascii="Arial" w:hAnsi="Arial" w:cs="Arial"/>
          <w:sz w:val="24"/>
          <w:szCs w:val="24"/>
        </w:rPr>
        <w:t>October</w:t>
      </w:r>
      <w:r w:rsidRPr="005943B2">
        <w:rPr>
          <w:rFonts w:ascii="Arial" w:hAnsi="Arial" w:cs="Arial"/>
          <w:sz w:val="24"/>
          <w:szCs w:val="24"/>
        </w:rPr>
        <w:t xml:space="preserve"> 2020</w:t>
      </w:r>
    </w:p>
    <w:p w14:paraId="2B753719" w14:textId="77777777" w:rsidR="005943B2" w:rsidRPr="005943B2" w:rsidRDefault="005943B2" w:rsidP="00561DA7">
      <w:pPr>
        <w:jc w:val="both"/>
        <w:rPr>
          <w:rFonts w:ascii="Arial" w:hAnsi="Arial" w:cs="Arial"/>
          <w:sz w:val="24"/>
          <w:szCs w:val="24"/>
        </w:rPr>
      </w:pPr>
      <w:r w:rsidRPr="005943B2">
        <w:rPr>
          <w:rFonts w:ascii="Arial" w:hAnsi="Arial" w:cs="Arial"/>
          <w:b/>
          <w:bCs/>
          <w:sz w:val="24"/>
          <w:szCs w:val="24"/>
        </w:rPr>
        <w:t>Name and Roll Number</w:t>
      </w:r>
      <w:r w:rsidRPr="005943B2">
        <w:rPr>
          <w:rFonts w:ascii="Arial" w:hAnsi="Arial" w:cs="Arial"/>
          <w:sz w:val="24"/>
          <w:szCs w:val="24"/>
        </w:rPr>
        <w:t>- Het Shah, 17BIT103</w:t>
      </w:r>
    </w:p>
    <w:p w14:paraId="5D5B4868" w14:textId="3E821277" w:rsidR="005943B2" w:rsidRPr="00270386" w:rsidRDefault="005943B2" w:rsidP="00270386">
      <w:pPr>
        <w:pStyle w:val="NormalWeb"/>
        <w:spacing w:before="0" w:beforeAutospacing="0"/>
        <w:jc w:val="both"/>
        <w:rPr>
          <w:rFonts w:ascii="Segoe UI" w:hAnsi="Segoe UI" w:cs="Segoe UI"/>
          <w:color w:val="343A40"/>
          <w:sz w:val="28"/>
          <w:szCs w:val="28"/>
        </w:rPr>
      </w:pPr>
      <w:r w:rsidRPr="005943B2">
        <w:rPr>
          <w:rFonts w:ascii="Arial" w:hAnsi="Arial" w:cs="Arial"/>
          <w:b/>
          <w:bCs/>
        </w:rPr>
        <w:t xml:space="preserve">Practical Objective- </w:t>
      </w:r>
      <w:r w:rsidR="00270386" w:rsidRPr="00270386">
        <w:rPr>
          <w:rFonts w:ascii="Segoe UI" w:hAnsi="Segoe UI" w:cs="Segoe UI"/>
          <w:color w:val="343A40"/>
          <w:sz w:val="28"/>
          <w:szCs w:val="28"/>
        </w:rPr>
        <w:t>Designing Distributed transaction based Micro-service application</w:t>
      </w:r>
    </w:p>
    <w:p w14:paraId="16C6E94A" w14:textId="035B370B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5943B2">
        <w:rPr>
          <w:rFonts w:ascii="Arial" w:hAnsi="Arial" w:cs="Arial"/>
          <w:b/>
          <w:bCs/>
          <w:sz w:val="24"/>
          <w:szCs w:val="24"/>
        </w:rPr>
        <w:t>Steps Involved-</w:t>
      </w:r>
    </w:p>
    <w:p w14:paraId="3C3F0E26" w14:textId="78CEC437" w:rsidR="005943B2" w:rsidRPr="00270386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5943B2">
        <w:rPr>
          <w:rFonts w:ascii="Arial" w:hAnsi="Arial" w:cs="Arial"/>
          <w:sz w:val="24"/>
          <w:szCs w:val="24"/>
        </w:rPr>
        <w:t xml:space="preserve">We </w:t>
      </w:r>
      <w:r w:rsidR="00270386">
        <w:rPr>
          <w:rFonts w:ascii="Arial" w:hAnsi="Arial" w:cs="Arial"/>
          <w:sz w:val="24"/>
          <w:szCs w:val="24"/>
        </w:rPr>
        <w:t xml:space="preserve">implemented SAGA based </w:t>
      </w:r>
      <w:proofErr w:type="spellStart"/>
      <w:r w:rsidR="00270386">
        <w:rPr>
          <w:rFonts w:ascii="Arial" w:hAnsi="Arial" w:cs="Arial"/>
          <w:sz w:val="24"/>
          <w:szCs w:val="24"/>
        </w:rPr>
        <w:t>transcations</w:t>
      </w:r>
      <w:proofErr w:type="spellEnd"/>
      <w:r w:rsidR="00270386">
        <w:rPr>
          <w:rFonts w:ascii="Arial" w:hAnsi="Arial" w:cs="Arial"/>
          <w:sz w:val="24"/>
          <w:szCs w:val="24"/>
        </w:rPr>
        <w:t xml:space="preserve">, based on </w:t>
      </w:r>
      <w:proofErr w:type="spellStart"/>
      <w:r w:rsidR="00270386">
        <w:rPr>
          <w:rFonts w:ascii="Arial" w:hAnsi="Arial" w:cs="Arial"/>
          <w:sz w:val="24"/>
          <w:szCs w:val="24"/>
        </w:rPr>
        <w:t>postgresSQL</w:t>
      </w:r>
      <w:proofErr w:type="spellEnd"/>
      <w:r w:rsidR="00270386">
        <w:rPr>
          <w:rFonts w:ascii="Arial" w:hAnsi="Arial" w:cs="Arial"/>
          <w:sz w:val="24"/>
          <w:szCs w:val="24"/>
        </w:rPr>
        <w:t xml:space="preserve"> and </w:t>
      </w:r>
      <w:proofErr w:type="spellStart"/>
      <w:r w:rsidR="00270386">
        <w:rPr>
          <w:rFonts w:ascii="Arial" w:hAnsi="Arial" w:cs="Arial"/>
          <w:sz w:val="24"/>
          <w:szCs w:val="24"/>
        </w:rPr>
        <w:t>CloudAMQP</w:t>
      </w:r>
      <w:proofErr w:type="spellEnd"/>
      <w:r w:rsidR="00270386">
        <w:rPr>
          <w:rFonts w:ascii="Arial" w:hAnsi="Arial" w:cs="Arial"/>
          <w:sz w:val="24"/>
          <w:szCs w:val="24"/>
        </w:rPr>
        <w:t xml:space="preserve"> as the </w:t>
      </w:r>
      <w:proofErr w:type="spellStart"/>
      <w:r w:rsidR="00270386">
        <w:rPr>
          <w:rFonts w:ascii="Arial" w:hAnsi="Arial" w:cs="Arial"/>
          <w:sz w:val="24"/>
          <w:szCs w:val="24"/>
        </w:rPr>
        <w:t>messasing</w:t>
      </w:r>
      <w:proofErr w:type="spellEnd"/>
      <w:r w:rsidR="00270386">
        <w:rPr>
          <w:rFonts w:ascii="Arial" w:hAnsi="Arial" w:cs="Arial"/>
          <w:sz w:val="24"/>
          <w:szCs w:val="24"/>
        </w:rPr>
        <w:t xml:space="preserve"> platform. The business solution implemented was to order medicine from a client via a service and the another service handle the stock inventory.</w:t>
      </w:r>
    </w:p>
    <w:p w14:paraId="57C5DDEC" w14:textId="77777777" w:rsidR="005943B2" w:rsidRPr="005943B2" w:rsidRDefault="005943B2" w:rsidP="00561DA7">
      <w:pPr>
        <w:shd w:val="clear" w:color="auto" w:fill="FFFFFF"/>
        <w:spacing w:before="360" w:after="240" w:line="240" w:lineRule="auto"/>
        <w:jc w:val="both"/>
        <w:outlineLvl w:val="1"/>
        <w:rPr>
          <w:rFonts w:ascii="Arial" w:eastAsia="Times New Roman" w:hAnsi="Arial" w:cs="Arial"/>
          <w:b/>
          <w:bCs/>
          <w:color w:val="24292E"/>
          <w:sz w:val="28"/>
          <w:szCs w:val="28"/>
        </w:rPr>
      </w:pPr>
      <w:r w:rsidRPr="005943B2">
        <w:rPr>
          <w:rFonts w:ascii="Arial" w:eastAsia="Times New Roman" w:hAnsi="Arial" w:cs="Arial"/>
          <w:b/>
          <w:bCs/>
          <w:color w:val="24292E"/>
          <w:sz w:val="28"/>
          <w:szCs w:val="28"/>
        </w:rPr>
        <w:t>Running this project</w:t>
      </w:r>
    </w:p>
    <w:p w14:paraId="12AA1E1F" w14:textId="34DB0B71" w:rsidR="00561DA7" w:rsidRPr="00270386" w:rsidRDefault="00270386" w:rsidP="00270386">
      <w:pPr>
        <w:pStyle w:val="ListParagraph"/>
        <w:numPr>
          <w:ilvl w:val="1"/>
          <w:numId w:val="9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 w:rsidRPr="00270386">
        <w:rPr>
          <w:rFonts w:ascii="Arial" w:eastAsia="Times New Roman" w:hAnsi="Arial" w:cs="Arial"/>
          <w:color w:val="24292E"/>
          <w:sz w:val="24"/>
          <w:szCs w:val="24"/>
        </w:rPr>
        <w:t xml:space="preserve">Install </w:t>
      </w:r>
      <w:proofErr w:type="spellStart"/>
      <w:r w:rsidRPr="00270386">
        <w:rPr>
          <w:rFonts w:ascii="Arial" w:eastAsia="Times New Roman" w:hAnsi="Arial" w:cs="Arial"/>
          <w:color w:val="24292E"/>
          <w:sz w:val="24"/>
          <w:szCs w:val="24"/>
        </w:rPr>
        <w:t>PostgresSQl</w:t>
      </w:r>
      <w:proofErr w:type="spellEnd"/>
      <w:r w:rsidRPr="00270386">
        <w:rPr>
          <w:rFonts w:ascii="Arial" w:eastAsia="Times New Roman" w:hAnsi="Arial" w:cs="Arial"/>
          <w:color w:val="24292E"/>
          <w:sz w:val="24"/>
          <w:szCs w:val="24"/>
        </w:rPr>
        <w:t xml:space="preserve"> and create the two tables</w:t>
      </w:r>
    </w:p>
    <w:p w14:paraId="5252C3D8" w14:textId="4EFBC2A2" w:rsidR="00270386" w:rsidRP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 w:rsidRPr="00270386">
        <w:drawing>
          <wp:inline distT="0" distB="0" distL="0" distR="0" wp14:anchorId="3CA82D55" wp14:editId="0DC162E6">
            <wp:extent cx="5943600" cy="42437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699B8" w14:textId="67AEBC45" w:rsidR="00270386" w:rsidRP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ind w:left="1440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 w:rsidRPr="00270386">
        <w:lastRenderedPageBreak/>
        <w:drawing>
          <wp:inline distT="0" distB="0" distL="0" distR="0" wp14:anchorId="71440CEA" wp14:editId="14143E82">
            <wp:extent cx="5943600" cy="44145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98200" w14:textId="0F8A5BBF" w:rsidR="00270386" w:rsidRPr="00270386" w:rsidRDefault="00270386" w:rsidP="00270386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 w:rsidRPr="00270386">
        <w:rPr>
          <w:rFonts w:ascii="Arial" w:eastAsia="Times New Roman" w:hAnsi="Arial" w:cs="Arial"/>
          <w:color w:val="24292E"/>
          <w:sz w:val="24"/>
          <w:szCs w:val="24"/>
        </w:rPr>
        <w:t>Run Customer.py and enter the details</w:t>
      </w:r>
    </w:p>
    <w:p w14:paraId="49EE5CC4" w14:textId="57A3284C" w:rsidR="00270386" w:rsidRDefault="00270386" w:rsidP="00270386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 w:rsidRPr="00270386">
        <w:rPr>
          <w:rFonts w:ascii="Arial" w:eastAsia="Times New Roman" w:hAnsi="Arial" w:cs="Arial"/>
          <w:color w:val="24292E"/>
          <w:sz w:val="24"/>
          <w:szCs w:val="24"/>
        </w:rPr>
        <w:t>Run Stock.py and enter the details</w:t>
      </w:r>
    </w:p>
    <w:p w14:paraId="294DD0FD" w14:textId="2E9349DB" w:rsidR="00270386" w:rsidRDefault="00270386" w:rsidP="00270386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Order is either accepted or rejected </w:t>
      </w:r>
    </w:p>
    <w:p w14:paraId="63852801" w14:textId="065C9937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296E8735" w14:textId="1045C6E3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5FEBA2A4" w14:textId="6DCB65E9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2F1190E9" w14:textId="4FF0F876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6A789B16" w14:textId="2FE27B20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1E9A5631" w14:textId="0FCE7BFE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7F77779E" w14:textId="2534D905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77764897" w14:textId="0FCBB667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1521567A" w14:textId="3AFF3D9E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6CEBB22F" w14:textId="291FA279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3DA8B6ED" w14:textId="0C7E7A11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6B1D9B17" w14:textId="69D3B50B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79D55237" w14:textId="07C0056A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6C9C69AE" w14:textId="478F1E90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589458F2" w14:textId="4E252590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021EE380" w14:textId="760A6556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07DE8B29" w14:textId="7F8D521F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6B94723C" w14:textId="38EF551E" w:rsid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50A13A56" w14:textId="620F523D" w:rsidR="00270386" w:rsidRPr="00270386" w:rsidRDefault="00270386" w:rsidP="0027038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proofErr w:type="spellStart"/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>DataBase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 xml:space="preserve"> Screenshots</w:t>
      </w:r>
    </w:p>
    <w:p w14:paraId="32FD37D3" w14:textId="7C2B99DA" w:rsidR="00270386" w:rsidRDefault="00270386" w:rsidP="00561DA7">
      <w:pPr>
        <w:shd w:val="clear" w:color="auto" w:fill="FFFFFF"/>
        <w:spacing w:before="60" w:after="100" w:afterAutospacing="1" w:line="240" w:lineRule="auto"/>
        <w:ind w:left="360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 w:rsidRPr="00270386">
        <w:rPr>
          <w:rFonts w:ascii="Arial" w:eastAsia="Times New Roman" w:hAnsi="Arial" w:cs="Arial"/>
          <w:color w:val="24292E"/>
          <w:sz w:val="24"/>
          <w:szCs w:val="24"/>
        </w:rPr>
        <w:drawing>
          <wp:inline distT="0" distB="0" distL="0" distR="0" wp14:anchorId="161AC43A" wp14:editId="1BE6B146">
            <wp:extent cx="4077269" cy="1343212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A2EB7" w14:textId="05EBB361" w:rsidR="00270386" w:rsidRDefault="00270386" w:rsidP="00561DA7">
      <w:pPr>
        <w:shd w:val="clear" w:color="auto" w:fill="FFFFFF"/>
        <w:spacing w:before="60" w:after="100" w:afterAutospacing="1" w:line="240" w:lineRule="auto"/>
        <w:ind w:left="360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 w:rsidRPr="00270386">
        <w:rPr>
          <w:rFonts w:ascii="Arial" w:eastAsia="Times New Roman" w:hAnsi="Arial" w:cs="Arial"/>
          <w:color w:val="24292E"/>
          <w:sz w:val="24"/>
          <w:szCs w:val="24"/>
        </w:rPr>
        <w:drawing>
          <wp:inline distT="0" distB="0" distL="0" distR="0" wp14:anchorId="71CF8C82" wp14:editId="1F9A84F7">
            <wp:extent cx="5943600" cy="18726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33D4" w14:textId="00D2E72C" w:rsidR="00270386" w:rsidRDefault="00270386" w:rsidP="00561DA7">
      <w:pPr>
        <w:shd w:val="clear" w:color="auto" w:fill="FFFFFF"/>
        <w:spacing w:before="60" w:after="100" w:afterAutospacing="1" w:line="240" w:lineRule="auto"/>
        <w:ind w:left="360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 w:rsidRPr="00270386">
        <w:rPr>
          <w:rFonts w:ascii="Arial" w:eastAsia="Times New Roman" w:hAnsi="Arial" w:cs="Arial"/>
          <w:color w:val="24292E"/>
          <w:sz w:val="24"/>
          <w:szCs w:val="24"/>
        </w:rPr>
        <w:drawing>
          <wp:inline distT="0" distB="0" distL="0" distR="0" wp14:anchorId="662A682A" wp14:editId="02961C35">
            <wp:extent cx="5943600" cy="20320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43E0" w14:textId="69A11F5A" w:rsidR="00270386" w:rsidRDefault="00270386" w:rsidP="00561DA7">
      <w:pPr>
        <w:shd w:val="clear" w:color="auto" w:fill="FFFFFF"/>
        <w:spacing w:before="60" w:after="100" w:afterAutospacing="1" w:line="240" w:lineRule="auto"/>
        <w:ind w:left="360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653CBF85" w14:textId="668C4CDF" w:rsidR="00270386" w:rsidRDefault="00270386" w:rsidP="00561DA7">
      <w:pPr>
        <w:shd w:val="clear" w:color="auto" w:fill="FFFFFF"/>
        <w:spacing w:before="60" w:after="100" w:afterAutospacing="1" w:line="240" w:lineRule="auto"/>
        <w:ind w:left="360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2F6DF502" w14:textId="285D1A15" w:rsidR="00270386" w:rsidRDefault="00270386" w:rsidP="00561DA7">
      <w:pPr>
        <w:shd w:val="clear" w:color="auto" w:fill="FFFFFF"/>
        <w:spacing w:before="60" w:after="100" w:afterAutospacing="1" w:line="240" w:lineRule="auto"/>
        <w:ind w:left="360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16BE4EA1" w14:textId="1DDB3668" w:rsidR="00270386" w:rsidRDefault="00270386" w:rsidP="00561DA7">
      <w:pPr>
        <w:shd w:val="clear" w:color="auto" w:fill="FFFFFF"/>
        <w:spacing w:before="60" w:after="100" w:afterAutospacing="1" w:line="240" w:lineRule="auto"/>
        <w:ind w:left="360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7DC2E4EE" w14:textId="77777777" w:rsidR="00270386" w:rsidRDefault="00270386" w:rsidP="00561DA7">
      <w:pPr>
        <w:shd w:val="clear" w:color="auto" w:fill="FFFFFF"/>
        <w:spacing w:before="60" w:after="100" w:afterAutospacing="1" w:line="240" w:lineRule="auto"/>
        <w:ind w:left="360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1DB5212B" w14:textId="77777777" w:rsidR="00561DA7" w:rsidRDefault="00561DA7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3F9669F9" w14:textId="3CDEF6F2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>Running Screenshots</w:t>
      </w:r>
    </w:p>
    <w:p w14:paraId="50B46C3E" w14:textId="61B0A949" w:rsidR="006271C5" w:rsidRP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b/>
          <w:bCs/>
          <w:color w:val="24292E"/>
          <w:sz w:val="24"/>
          <w:szCs w:val="24"/>
        </w:rPr>
      </w:pPr>
      <w:r w:rsidRPr="006271C5">
        <w:rPr>
          <w:rFonts w:ascii="Arial" w:eastAsia="Times New Roman" w:hAnsi="Arial" w:cs="Arial"/>
          <w:b/>
          <w:bCs/>
          <w:color w:val="24292E"/>
          <w:sz w:val="24"/>
          <w:szCs w:val="24"/>
        </w:rPr>
        <w:t>Order Accepted Scenario</w:t>
      </w:r>
    </w:p>
    <w:p w14:paraId="58F6E7FC" w14:textId="0B3C8812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 w:rsidRPr="00B2231A">
        <w:drawing>
          <wp:inline distT="0" distB="0" distL="0" distR="0" wp14:anchorId="748528EE" wp14:editId="507BA50F">
            <wp:extent cx="5943600" cy="23234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CCA45" w14:textId="336E80AB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 w:rsidRPr="00B2231A">
        <w:drawing>
          <wp:inline distT="0" distB="0" distL="0" distR="0" wp14:anchorId="5FB08D62" wp14:editId="225F5CDC">
            <wp:extent cx="5943600" cy="184594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AE295" w14:textId="3D26B8B1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 w:rsidRPr="00B2231A">
        <w:drawing>
          <wp:inline distT="0" distB="0" distL="0" distR="0" wp14:anchorId="2DE87AF0" wp14:editId="0C553D8B">
            <wp:extent cx="5943600" cy="184594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824D0" w14:textId="0F591095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Since order&lt;=stock, the order is accepted</w:t>
      </w:r>
    </w:p>
    <w:p w14:paraId="66DDCE29" w14:textId="787FAE82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 w:rsidRPr="00B2231A">
        <w:lastRenderedPageBreak/>
        <w:drawing>
          <wp:inline distT="0" distB="0" distL="0" distR="0" wp14:anchorId="7F2D2659" wp14:editId="46885DB4">
            <wp:extent cx="5943600" cy="49301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3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6B58D" w14:textId="2B33DD88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Message Activity</w:t>
      </w:r>
    </w:p>
    <w:p w14:paraId="7FC67EC6" w14:textId="7CFA5FFF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2C41B366" w14:textId="6F8C09F9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6A677EF4" w14:textId="1F7E4D41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4B667EB2" w14:textId="36174277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355D93DE" w14:textId="61FE6DCF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78C786F2" w14:textId="1990EF92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68437F0A" w14:textId="006D9C05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4FD8DF8D" w14:textId="4E04F7C4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7627189E" w14:textId="0CD334C7" w:rsidR="006271C5" w:rsidRPr="006271C5" w:rsidRDefault="006271C5" w:rsidP="006271C5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b/>
          <w:bCs/>
          <w:color w:val="24292E"/>
          <w:sz w:val="24"/>
          <w:szCs w:val="24"/>
        </w:rPr>
      </w:pPr>
      <w:r w:rsidRPr="006271C5">
        <w:rPr>
          <w:rFonts w:ascii="Arial" w:eastAsia="Times New Roman" w:hAnsi="Arial" w:cs="Arial"/>
          <w:b/>
          <w:bCs/>
          <w:color w:val="24292E"/>
          <w:sz w:val="24"/>
          <w:szCs w:val="24"/>
        </w:rPr>
        <w:lastRenderedPageBreak/>
        <w:t xml:space="preserve">Order </w:t>
      </w:r>
      <w:r w:rsidRPr="006271C5">
        <w:rPr>
          <w:rFonts w:ascii="Arial" w:eastAsia="Times New Roman" w:hAnsi="Arial" w:cs="Arial"/>
          <w:b/>
          <w:bCs/>
          <w:color w:val="24292E"/>
          <w:sz w:val="24"/>
          <w:szCs w:val="24"/>
        </w:rPr>
        <w:t>Rejected</w:t>
      </w:r>
      <w:r w:rsidRPr="006271C5">
        <w:rPr>
          <w:rFonts w:ascii="Arial" w:eastAsia="Times New Roman" w:hAnsi="Arial" w:cs="Arial"/>
          <w:b/>
          <w:bCs/>
          <w:color w:val="24292E"/>
          <w:sz w:val="24"/>
          <w:szCs w:val="24"/>
        </w:rPr>
        <w:t xml:space="preserve"> Scenario</w:t>
      </w:r>
    </w:p>
    <w:p w14:paraId="1D9C5B16" w14:textId="0350E127" w:rsidR="006271C5" w:rsidRDefault="006271C5" w:rsidP="006271C5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 w:rsidRPr="00B2231A">
        <w:drawing>
          <wp:inline distT="0" distB="0" distL="0" distR="0" wp14:anchorId="64CBF6FA" wp14:editId="7FCECCB4">
            <wp:extent cx="5820587" cy="1686160"/>
            <wp:effectExtent l="0" t="0" r="889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A3C0E" w14:textId="5B46EDE6" w:rsidR="006271C5" w:rsidRDefault="006271C5" w:rsidP="006271C5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 w:rsidRPr="00B2231A">
        <w:drawing>
          <wp:inline distT="0" distB="0" distL="0" distR="0" wp14:anchorId="3B58A7BA" wp14:editId="173AF4C5">
            <wp:extent cx="5943600" cy="20027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17D5A" w14:textId="5CB4BFBD" w:rsidR="006271C5" w:rsidRDefault="006271C5" w:rsidP="006271C5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Since the stock is less than order value, it got rejected</w:t>
      </w:r>
    </w:p>
    <w:p w14:paraId="3ECC6EFA" w14:textId="6C78AC60" w:rsidR="006271C5" w:rsidRDefault="006271C5" w:rsidP="006271C5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 w:rsidRPr="00B2231A">
        <w:drawing>
          <wp:inline distT="0" distB="0" distL="0" distR="0" wp14:anchorId="690A0A9F" wp14:editId="5F296E6D">
            <wp:extent cx="5943600" cy="28651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9D137" w14:textId="2CA24681" w:rsidR="006271C5" w:rsidRDefault="006271C5" w:rsidP="006271C5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Message Activity</w:t>
      </w:r>
    </w:p>
    <w:p w14:paraId="687784A6" w14:textId="7957A8C5" w:rsidR="006271C5" w:rsidRDefault="006271C5" w:rsidP="006271C5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 w:rsidRPr="006271C5">
        <w:rPr>
          <w:rFonts w:ascii="Arial" w:eastAsia="Times New Roman" w:hAnsi="Arial" w:cs="Arial"/>
          <w:color w:val="24292E"/>
          <w:sz w:val="24"/>
          <w:szCs w:val="24"/>
        </w:rPr>
        <w:lastRenderedPageBreak/>
        <w:drawing>
          <wp:inline distT="0" distB="0" distL="0" distR="0" wp14:anchorId="47940C86" wp14:editId="0C0A11C0">
            <wp:extent cx="5943600" cy="12204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28C59" w14:textId="1C70ACDB" w:rsidR="006271C5" w:rsidRDefault="006271C5" w:rsidP="006271C5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Rollback is executed since the transaction did not occur</w:t>
      </w:r>
    </w:p>
    <w:p w14:paraId="20E2EE5C" w14:textId="77777777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7B2BCB5C" w14:textId="672CDFE6" w:rsidR="00561DA7" w:rsidRDefault="00561DA7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Conclusion </w:t>
      </w:r>
    </w:p>
    <w:p w14:paraId="1EAA2187" w14:textId="6051D864" w:rsidR="00561DA7" w:rsidRDefault="00561DA7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In this practical we learned about </w:t>
      </w:r>
      <w:r w:rsidR="006271C5">
        <w:rPr>
          <w:rFonts w:ascii="Arial" w:eastAsia="Times New Roman" w:hAnsi="Arial" w:cs="Arial"/>
          <w:color w:val="24292E"/>
          <w:sz w:val="24"/>
          <w:szCs w:val="24"/>
        </w:rPr>
        <w:t xml:space="preserve">distributed </w:t>
      </w:r>
      <w:proofErr w:type="spellStart"/>
      <w:r w:rsidR="006271C5">
        <w:rPr>
          <w:rFonts w:ascii="Arial" w:eastAsia="Times New Roman" w:hAnsi="Arial" w:cs="Arial"/>
          <w:color w:val="24292E"/>
          <w:sz w:val="24"/>
          <w:szCs w:val="24"/>
        </w:rPr>
        <w:t>tranactions</w:t>
      </w:r>
      <w:proofErr w:type="spellEnd"/>
      <w:r w:rsidR="006271C5">
        <w:rPr>
          <w:rFonts w:ascii="Arial" w:eastAsia="Times New Roman" w:hAnsi="Arial" w:cs="Arial"/>
          <w:color w:val="24292E"/>
          <w:sz w:val="24"/>
          <w:szCs w:val="24"/>
        </w:rPr>
        <w:t xml:space="preserve"> based on the saga pattern, looking at two use cases consisting of accepted order and rejected order.</w:t>
      </w:r>
    </w:p>
    <w:p w14:paraId="3EE7676B" w14:textId="77777777" w:rsidR="006271C5" w:rsidRDefault="006271C5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5927AA63" w14:textId="72FAE82E" w:rsidR="00561DA7" w:rsidRDefault="00561DA7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br/>
      </w:r>
    </w:p>
    <w:p w14:paraId="0376344D" w14:textId="77777777" w:rsidR="005943B2" w:rsidRPr="005943B2" w:rsidRDefault="005943B2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568A22AA" w14:textId="77777777" w:rsidR="005943B2" w:rsidRDefault="005943B2" w:rsidP="00561DA7">
      <w:pPr>
        <w:shd w:val="clear" w:color="auto" w:fill="FFFFFF"/>
        <w:spacing w:before="60" w:after="100" w:afterAutospacing="1" w:line="240" w:lineRule="auto"/>
        <w:ind w:left="360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537217BF" w14:textId="77777777" w:rsidR="005943B2" w:rsidRPr="005943B2" w:rsidRDefault="005943B2" w:rsidP="00561DA7">
      <w:pPr>
        <w:shd w:val="clear" w:color="auto" w:fill="FFFFFF"/>
        <w:spacing w:before="60" w:after="100" w:afterAutospacing="1" w:line="240" w:lineRule="auto"/>
        <w:ind w:left="360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5637BC97" w14:textId="77777777" w:rsidR="005943B2" w:rsidRPr="005943B2" w:rsidRDefault="005943B2" w:rsidP="00561DA7">
      <w:pPr>
        <w:shd w:val="clear" w:color="auto" w:fill="FFFFFF"/>
        <w:spacing w:before="60" w:after="100" w:afterAutospacing="1" w:line="240" w:lineRule="auto"/>
        <w:jc w:val="both"/>
        <w:rPr>
          <w:rFonts w:ascii="Arial" w:eastAsia="Times New Roman" w:hAnsi="Arial" w:cs="Arial"/>
          <w:color w:val="24292E"/>
          <w:sz w:val="24"/>
          <w:szCs w:val="24"/>
        </w:rPr>
      </w:pPr>
    </w:p>
    <w:p w14:paraId="432BB84F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7F4A9054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6A8FDA5A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2BB8A801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66120B1F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5D419F84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39918370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1E6C3C87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395ABC8B" w14:textId="77777777" w:rsidR="005943B2" w:rsidRPr="005943B2" w:rsidRDefault="005943B2" w:rsidP="00561DA7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26BAA3DA" w14:textId="77777777" w:rsidR="002772BA" w:rsidRPr="005943B2" w:rsidRDefault="006271C5" w:rsidP="00561DA7">
      <w:pPr>
        <w:jc w:val="both"/>
        <w:rPr>
          <w:rFonts w:ascii="Arial" w:hAnsi="Arial" w:cs="Arial"/>
        </w:rPr>
      </w:pPr>
    </w:p>
    <w:sectPr w:rsidR="002772BA" w:rsidRPr="005943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85391F"/>
    <w:multiLevelType w:val="hybridMultilevel"/>
    <w:tmpl w:val="C658C7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2365F"/>
    <w:multiLevelType w:val="multilevel"/>
    <w:tmpl w:val="470C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2A7A43"/>
    <w:multiLevelType w:val="hybridMultilevel"/>
    <w:tmpl w:val="771AC3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1F01F50"/>
    <w:multiLevelType w:val="hybridMultilevel"/>
    <w:tmpl w:val="F3824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720386"/>
    <w:multiLevelType w:val="hybridMultilevel"/>
    <w:tmpl w:val="43D21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30B72"/>
    <w:multiLevelType w:val="multilevel"/>
    <w:tmpl w:val="8AE29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C352005"/>
    <w:multiLevelType w:val="hybridMultilevel"/>
    <w:tmpl w:val="1012E4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5CB45BD"/>
    <w:multiLevelType w:val="multilevel"/>
    <w:tmpl w:val="3B9AD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5"/>
  </w:num>
  <w:num w:numId="5">
    <w:abstractNumId w:val="1"/>
  </w:num>
  <w:num w:numId="6">
    <w:abstractNumId w:val="7"/>
  </w:num>
  <w:num w:numId="7">
    <w:abstractNumId w:val="0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DQ2NzU1tjAxMjNQ0lEKTi0uzszPAykwrAUAEgy7mSwAAAA="/>
  </w:docVars>
  <w:rsids>
    <w:rsidRoot w:val="005943B2"/>
    <w:rsid w:val="00270386"/>
    <w:rsid w:val="00561DA7"/>
    <w:rsid w:val="005943B2"/>
    <w:rsid w:val="006271C5"/>
    <w:rsid w:val="00DA6D0D"/>
    <w:rsid w:val="00F6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2FFBD"/>
  <w15:chartTrackingRefBased/>
  <w15:docId w15:val="{AD5A9356-29F2-4A91-8C94-826F3F73A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43B2"/>
    <w:pPr>
      <w:spacing w:line="256" w:lineRule="auto"/>
    </w:pPr>
  </w:style>
  <w:style w:type="paragraph" w:styleId="Heading2">
    <w:name w:val="heading 2"/>
    <w:basedOn w:val="Normal"/>
    <w:link w:val="Heading2Char"/>
    <w:uiPriority w:val="9"/>
    <w:qFormat/>
    <w:rsid w:val="005943B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943B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943B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943B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5943B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2703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83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7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t</dc:creator>
  <cp:keywords/>
  <dc:description/>
  <cp:lastModifiedBy>Het</cp:lastModifiedBy>
  <cp:revision>4</cp:revision>
  <dcterms:created xsi:type="dcterms:W3CDTF">2020-10-20T13:37:00Z</dcterms:created>
  <dcterms:modified xsi:type="dcterms:W3CDTF">2020-11-18T16:03:00Z</dcterms:modified>
</cp:coreProperties>
</file>